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7119E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7119E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7119E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7119EC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7119EC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7119E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7119EC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0D0B85AD" w:rsidR="00364243" w:rsidRPr="00B11E83" w:rsidRDefault="00364243" w:rsidP="007119E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 xml:space="preserve">за учешће директних корисника (привредних субјеката) у спровођењу мера енергетске санације  породичних кућа и станова на територији општине </w:t>
      </w:r>
      <w:r w:rsidR="007119EC">
        <w:rPr>
          <w:rFonts w:ascii="Times New Roman" w:hAnsi="Times New Roman" w:cs="Times New Roman"/>
          <w:sz w:val="24"/>
          <w:szCs w:val="24"/>
          <w:lang w:val="sr-Cyrl-RS"/>
        </w:rPr>
        <w:t>Димитровград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Pasussalistom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4AA32E5D" w:rsidR="004C4D41" w:rsidRPr="00B11E83" w:rsidRDefault="00B4420F" w:rsidP="004C4D41">
      <w:pPr>
        <w:pStyle w:val="Pasussalistom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у </w:t>
      </w:r>
      <w:proofErr w:type="spellStart"/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>регистар</w:t>
      </w:r>
      <w:proofErr w:type="spellEnd"/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>Агенције</w:t>
      </w:r>
      <w:proofErr w:type="spellEnd"/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>за</w:t>
      </w:r>
      <w:proofErr w:type="spellEnd"/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>привредне</w:t>
      </w:r>
      <w:proofErr w:type="spellEnd"/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>регистре</w:t>
      </w:r>
      <w:proofErr w:type="spellEnd"/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, </w:t>
      </w:r>
      <w:proofErr w:type="spellStart"/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>најмање</w:t>
      </w:r>
      <w:proofErr w:type="spellEnd"/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2 </w:t>
      </w:r>
      <w:proofErr w:type="spellStart"/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>г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одине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од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дана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подношења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пријаве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Pasussalistom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стечају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,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неспособан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за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плаћање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покренут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поступaк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ликвидације</w:t>
      </w:r>
      <w:proofErr w:type="spellEnd"/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Pasussalistom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за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материјале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и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производе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које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продају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и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уграђују</w:t>
      </w:r>
      <w:proofErr w:type="spellEnd"/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Pasussalistom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и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руге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законом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предвиђене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услове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погледу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права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и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обавеза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запослених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које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су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ефинисане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одредбама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које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третирају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безбедност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и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здравље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на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раду</w:t>
      </w:r>
      <w:proofErr w:type="spellEnd"/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Pasussalistom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ма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запосленог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ли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руги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начин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нгажованог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нжењера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електротехнике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који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поседује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лиценцу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складу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са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законом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којим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се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уређује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зградња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објеката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, а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који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ће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бити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задужен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за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зраду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звештаја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за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уграђену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нсталацију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соларних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панела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за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производњу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електричне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енергије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lastRenderedPageBreak/>
        <w:t xml:space="preserve">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0626A23A" w:rsidR="004C4D41" w:rsidRPr="00B11E83" w:rsidRDefault="00B4420F" w:rsidP="004C4D41">
      <w:pPr>
        <w:pStyle w:val="Pasussalistom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proofErr w:type="spellEnd"/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гаранцију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на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нвертер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од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минимално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пет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година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и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на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соларне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64E34">
        <w:rPr>
          <w:rFonts w:ascii="Times New Roman" w:hAnsi="Times New Roman" w:cs="Times New Roman"/>
          <w:sz w:val="24"/>
          <w:szCs w:val="24"/>
          <w:lang w:val="sr-Cyrl-RS"/>
        </w:rPr>
        <w:t>панел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од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минимално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есет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година</w:t>
      </w:r>
      <w:proofErr w:type="spellEnd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5246B4BF" w:rsidR="004C4D41" w:rsidRPr="00B11E83" w:rsidRDefault="00B4420F" w:rsidP="00C72449">
      <w:pPr>
        <w:pStyle w:val="Pasussalistom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понуђени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proofErr w:type="spellStart"/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>важења</w:t>
      </w:r>
      <w:proofErr w:type="spellEnd"/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>понуде</w:t>
      </w:r>
      <w:proofErr w:type="spellEnd"/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="1B6F2485" w:rsidRPr="4BE052D2">
        <w:rPr>
          <w:rFonts w:ascii="Times New Roman" w:hAnsi="Times New Roman" w:cs="Times New Roman"/>
          <w:sz w:val="24"/>
          <w:szCs w:val="24"/>
          <w:lang w:val="sr-Cyrl-CS"/>
        </w:rPr>
        <w:t>износић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60 </w:t>
      </w:r>
      <w:proofErr w:type="spellStart"/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>дана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7D90DA86" w:rsidR="00FC6793" w:rsidRPr="00B11E83" w:rsidRDefault="00FC6793" w:rsidP="00FC6793">
      <w:pPr>
        <w:pStyle w:val="Pasussalistom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упознат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са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условима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које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је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неопходно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да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испуњава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током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реализације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активности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, а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кој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су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на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интернет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страници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Министарства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рударства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и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енергетике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hyperlink r:id="rId11" w:history="1">
        <w:r w:rsidR="1153F8D5" w:rsidRPr="4BE052D2">
          <w:rPr>
            <w:rStyle w:val="Hiperveza"/>
            <w:rFonts w:ascii="Times New Roman" w:hAnsi="Times New Roman" w:cs="Times New Roman"/>
            <w:sz w:val="24"/>
            <w:szCs w:val="24"/>
            <w:lang w:val="sr-Latn-CS"/>
          </w:rPr>
          <w:t>https://www.mre.gov.rs/tekst/2206/dokumenta.php</w:t>
        </w:r>
      </w:hyperlink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59BD1A14" w:rsidR="00FC6793" w:rsidRPr="00B11E83" w:rsidRDefault="00FC6793" w:rsidP="00FC6793">
      <w:pPr>
        <w:pStyle w:val="Pasussalistom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Правилник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о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раду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на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пројекту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>“</w:t>
      </w:r>
      <w:r w:rsidR="62E97220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A22D7C2" w14:textId="48003B8D" w:rsidR="00FC6793" w:rsidRPr="00B11E83" w:rsidRDefault="00FC6793" w:rsidP="00FC6793">
      <w:pPr>
        <w:pStyle w:val="Pasussalistom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Оквир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за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управљање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заштитом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животне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средине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и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социјалним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утицајима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пројекта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(ESMF)“</w:t>
      </w:r>
      <w:r w:rsidR="445D8534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E75A1EC" w14:textId="2C248A0A" w:rsidR="00FC6793" w:rsidRDefault="00FC6793" w:rsidP="4BE052D2">
      <w:pPr>
        <w:pStyle w:val="Pasussalistom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Контролна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листа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плана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за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управљање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животном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средином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и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социјалним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  <w:lang w:val="sr-Latn-CS"/>
        </w:rPr>
        <w:t>питањима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(ESMP)“</w:t>
      </w:r>
      <w:r w:rsidR="6ABBB3D7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и</w:t>
      </w:r>
    </w:p>
    <w:p w14:paraId="0158288A" w14:textId="22FFA309" w:rsidR="4BE052D2" w:rsidRDefault="70A66B6D" w:rsidP="001869B0">
      <w:pPr>
        <w:pStyle w:val="Pasussalistom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</w:rPr>
        <w:t xml:space="preserve"> „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Жалбени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механизам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4BE052D2">
        <w:rPr>
          <w:rFonts w:ascii="Times New Roman" w:hAnsi="Times New Roman" w:cs="Times New Roman"/>
          <w:sz w:val="24"/>
          <w:szCs w:val="24"/>
        </w:rPr>
        <w:t>пројекат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>“</w:t>
      </w:r>
      <w:proofErr w:type="gram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>.</w:t>
      </w:r>
    </w:p>
    <w:p w14:paraId="5BFF3B2E" w14:textId="77777777" w:rsidR="001869B0" w:rsidRPr="001869B0" w:rsidRDefault="001869B0" w:rsidP="001869B0">
      <w:pPr>
        <w:pStyle w:val="Pasussalistom"/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6F4F16C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="007119EC">
        <w:rPr>
          <w:rFonts w:ascii="Times New Roman" w:hAnsi="Times New Roman" w:cs="Times New Roman"/>
          <w:b/>
          <w:sz w:val="24"/>
          <w:szCs w:val="24"/>
          <w:lang w:val="sr-Cyrl-RS"/>
        </w:rPr>
        <w:t>: 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68EA65" w14:textId="77777777" w:rsidR="00B03ADC" w:rsidRDefault="00B03ADC" w:rsidP="008A6F6C">
      <w:pPr>
        <w:spacing w:after="0" w:line="240" w:lineRule="auto"/>
      </w:pPr>
      <w:r>
        <w:separator/>
      </w:r>
    </w:p>
  </w:endnote>
  <w:endnote w:type="continuationSeparator" w:id="0">
    <w:p w14:paraId="4B2E3E0C" w14:textId="77777777" w:rsidR="00B03ADC" w:rsidRDefault="00B03ADC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16075D9" w14:paraId="1E26989B" w14:textId="77777777" w:rsidTr="316075D9">
      <w:trPr>
        <w:trHeight w:val="300"/>
      </w:trPr>
      <w:tc>
        <w:tcPr>
          <w:tcW w:w="3120" w:type="dxa"/>
        </w:tcPr>
        <w:p w14:paraId="07018375" w14:textId="6217C8F6" w:rsidR="316075D9" w:rsidRDefault="316075D9" w:rsidP="316075D9">
          <w:pPr>
            <w:pStyle w:val="Zaglavljestranice"/>
            <w:ind w:left="-115"/>
          </w:pPr>
        </w:p>
      </w:tc>
      <w:tc>
        <w:tcPr>
          <w:tcW w:w="3120" w:type="dxa"/>
        </w:tcPr>
        <w:p w14:paraId="4BDDC65E" w14:textId="26949DD8" w:rsidR="316075D9" w:rsidRDefault="316075D9" w:rsidP="316075D9">
          <w:pPr>
            <w:pStyle w:val="Zaglavljestranice"/>
            <w:jc w:val="center"/>
          </w:pPr>
        </w:p>
      </w:tc>
      <w:tc>
        <w:tcPr>
          <w:tcW w:w="3120" w:type="dxa"/>
        </w:tcPr>
        <w:p w14:paraId="4E781D47" w14:textId="752E50E0" w:rsidR="316075D9" w:rsidRDefault="316075D9" w:rsidP="316075D9">
          <w:pPr>
            <w:pStyle w:val="Zaglavljestranice"/>
            <w:ind w:right="-115"/>
            <w:jc w:val="right"/>
          </w:pPr>
        </w:p>
      </w:tc>
    </w:tr>
  </w:tbl>
  <w:p w14:paraId="0F25B58B" w14:textId="1A5A0155" w:rsidR="316075D9" w:rsidRDefault="316075D9" w:rsidP="316075D9">
    <w:pPr>
      <w:pStyle w:val="Podnojestranic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12AC8D" w14:textId="77777777" w:rsidR="00B03ADC" w:rsidRDefault="00B03ADC" w:rsidP="008A6F6C">
      <w:pPr>
        <w:spacing w:after="0" w:line="240" w:lineRule="auto"/>
      </w:pPr>
      <w:r>
        <w:separator/>
      </w:r>
    </w:p>
  </w:footnote>
  <w:footnote w:type="continuationSeparator" w:id="0">
    <w:p w14:paraId="4665F3FB" w14:textId="77777777" w:rsidR="00B03ADC" w:rsidRDefault="00B03ADC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86A2C2" w14:textId="330ED949" w:rsidR="00B11E83" w:rsidRPr="00B11E83" w:rsidRDefault="316075D9" w:rsidP="316075D9">
    <w:pPr>
      <w:pStyle w:val="Zaglavljestranice"/>
      <w:jc w:val="center"/>
      <w:rPr>
        <w:rFonts w:ascii="Times New Roman" w:hAnsi="Times New Roman" w:cs="Times New Roman"/>
        <w:b/>
        <w:bCs/>
        <w:sz w:val="24"/>
        <w:szCs w:val="24"/>
      </w:rPr>
    </w:pPr>
    <w:r w:rsidRPr="316075D9">
      <w:rPr>
        <w:rFonts w:ascii="Times New Roman" w:hAnsi="Times New Roman" w:cs="Times New Roman"/>
        <w:b/>
        <w:bCs/>
        <w:sz w:val="24"/>
        <w:szCs w:val="24"/>
        <w:lang w:val="sr-Cyrl-CS"/>
      </w:rPr>
      <w:t>„Чиста енергија и енергетска ефикасности за грађане“</w:t>
    </w:r>
  </w:p>
  <w:p w14:paraId="280EE9F6" w14:textId="77777777" w:rsidR="00B11E83" w:rsidRDefault="00B11E83">
    <w:pPr>
      <w:pStyle w:val="Zaglavljestranic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3959374">
    <w:abstractNumId w:val="33"/>
  </w:num>
  <w:num w:numId="2" w16cid:durableId="150103255">
    <w:abstractNumId w:val="43"/>
  </w:num>
  <w:num w:numId="3" w16cid:durableId="552935235">
    <w:abstractNumId w:val="16"/>
  </w:num>
  <w:num w:numId="4" w16cid:durableId="1371418901">
    <w:abstractNumId w:val="27"/>
  </w:num>
  <w:num w:numId="5" w16cid:durableId="50432413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7045565">
    <w:abstractNumId w:val="45"/>
  </w:num>
  <w:num w:numId="7" w16cid:durableId="1030490212">
    <w:abstractNumId w:val="39"/>
  </w:num>
  <w:num w:numId="8" w16cid:durableId="65498262">
    <w:abstractNumId w:val="41"/>
  </w:num>
  <w:num w:numId="9" w16cid:durableId="1803108095">
    <w:abstractNumId w:val="11"/>
  </w:num>
  <w:num w:numId="10" w16cid:durableId="473912128">
    <w:abstractNumId w:val="38"/>
  </w:num>
  <w:num w:numId="11" w16cid:durableId="1583105191">
    <w:abstractNumId w:val="32"/>
  </w:num>
  <w:num w:numId="12" w16cid:durableId="1834445444">
    <w:abstractNumId w:val="15"/>
  </w:num>
  <w:num w:numId="13" w16cid:durableId="1770154040">
    <w:abstractNumId w:val="25"/>
  </w:num>
  <w:num w:numId="14" w16cid:durableId="1761171932">
    <w:abstractNumId w:val="2"/>
  </w:num>
  <w:num w:numId="15" w16cid:durableId="357584991">
    <w:abstractNumId w:val="5"/>
  </w:num>
  <w:num w:numId="16" w16cid:durableId="969482775">
    <w:abstractNumId w:val="10"/>
  </w:num>
  <w:num w:numId="17" w16cid:durableId="1826126872">
    <w:abstractNumId w:val="20"/>
  </w:num>
  <w:num w:numId="18" w16cid:durableId="1970622184">
    <w:abstractNumId w:val="9"/>
  </w:num>
  <w:num w:numId="19" w16cid:durableId="1728071643">
    <w:abstractNumId w:val="22"/>
  </w:num>
  <w:num w:numId="20" w16cid:durableId="897783983">
    <w:abstractNumId w:val="24"/>
  </w:num>
  <w:num w:numId="21" w16cid:durableId="1956402777">
    <w:abstractNumId w:val="4"/>
  </w:num>
  <w:num w:numId="22" w16cid:durableId="1239360584">
    <w:abstractNumId w:val="21"/>
  </w:num>
  <w:num w:numId="23" w16cid:durableId="449469563">
    <w:abstractNumId w:val="47"/>
  </w:num>
  <w:num w:numId="24" w16cid:durableId="520171079">
    <w:abstractNumId w:val="7"/>
  </w:num>
  <w:num w:numId="25" w16cid:durableId="2099400348">
    <w:abstractNumId w:val="0"/>
  </w:num>
  <w:num w:numId="26" w16cid:durableId="256796155">
    <w:abstractNumId w:val="29"/>
  </w:num>
  <w:num w:numId="27" w16cid:durableId="1558543107">
    <w:abstractNumId w:val="28"/>
  </w:num>
  <w:num w:numId="28" w16cid:durableId="1835953974">
    <w:abstractNumId w:val="42"/>
  </w:num>
  <w:num w:numId="29" w16cid:durableId="360134686">
    <w:abstractNumId w:val="6"/>
  </w:num>
  <w:num w:numId="30" w16cid:durableId="2147314777">
    <w:abstractNumId w:val="40"/>
  </w:num>
  <w:num w:numId="31" w16cid:durableId="621111081">
    <w:abstractNumId w:val="34"/>
  </w:num>
  <w:num w:numId="32" w16cid:durableId="763962996">
    <w:abstractNumId w:val="35"/>
  </w:num>
  <w:num w:numId="33" w16cid:durableId="1579555244">
    <w:abstractNumId w:val="26"/>
  </w:num>
  <w:num w:numId="34" w16cid:durableId="1861162906">
    <w:abstractNumId w:val="19"/>
  </w:num>
  <w:num w:numId="35" w16cid:durableId="1456214837">
    <w:abstractNumId w:val="13"/>
  </w:num>
  <w:num w:numId="36" w16cid:durableId="1790051278">
    <w:abstractNumId w:val="36"/>
  </w:num>
  <w:num w:numId="37" w16cid:durableId="958410281">
    <w:abstractNumId w:val="31"/>
  </w:num>
  <w:num w:numId="38" w16cid:durableId="1864779361">
    <w:abstractNumId w:val="23"/>
  </w:num>
  <w:num w:numId="39" w16cid:durableId="679625304">
    <w:abstractNumId w:val="17"/>
  </w:num>
  <w:num w:numId="40" w16cid:durableId="2001079455">
    <w:abstractNumId w:val="18"/>
  </w:num>
  <w:num w:numId="41" w16cid:durableId="213004714">
    <w:abstractNumId w:val="12"/>
  </w:num>
  <w:num w:numId="42" w16cid:durableId="1647974683">
    <w:abstractNumId w:val="30"/>
  </w:num>
  <w:num w:numId="43" w16cid:durableId="1616592077">
    <w:abstractNumId w:val="14"/>
  </w:num>
  <w:num w:numId="44" w16cid:durableId="1996521238">
    <w:abstractNumId w:val="37"/>
  </w:num>
  <w:num w:numId="45" w16cid:durableId="1234317280">
    <w:abstractNumId w:val="3"/>
  </w:num>
  <w:num w:numId="46" w16cid:durableId="620653010">
    <w:abstractNumId w:val="8"/>
  </w:num>
  <w:num w:numId="47" w16cid:durableId="1047292409">
    <w:abstractNumId w:val="46"/>
  </w:num>
  <w:num w:numId="48" w16cid:durableId="588587062">
    <w:abstractNumId w:val="44"/>
  </w:num>
  <w:num w:numId="49" w16cid:durableId="15923475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E67B3"/>
    <w:rsid w:val="000F41C6"/>
    <w:rsid w:val="001134A7"/>
    <w:rsid w:val="001177DB"/>
    <w:rsid w:val="00126C2F"/>
    <w:rsid w:val="001703EB"/>
    <w:rsid w:val="00171D78"/>
    <w:rsid w:val="00186020"/>
    <w:rsid w:val="001869B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64E34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119EC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B45D9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5F7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03ADC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0B70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01380AA8"/>
    <w:rsid w:val="0DFD6553"/>
    <w:rsid w:val="0E9692DA"/>
    <w:rsid w:val="1153F8D5"/>
    <w:rsid w:val="12572750"/>
    <w:rsid w:val="13F2F7B1"/>
    <w:rsid w:val="158EC812"/>
    <w:rsid w:val="172A9873"/>
    <w:rsid w:val="1B6F2485"/>
    <w:rsid w:val="1EE49F5B"/>
    <w:rsid w:val="316075D9"/>
    <w:rsid w:val="37D5B164"/>
    <w:rsid w:val="445D8534"/>
    <w:rsid w:val="4BE052D2"/>
    <w:rsid w:val="4E00AD3D"/>
    <w:rsid w:val="4E84DF5F"/>
    <w:rsid w:val="513B14FC"/>
    <w:rsid w:val="52F016B3"/>
    <w:rsid w:val="565C4B9B"/>
    <w:rsid w:val="5CCB8D1F"/>
    <w:rsid w:val="5E9D3C6B"/>
    <w:rsid w:val="6102DF60"/>
    <w:rsid w:val="62E97220"/>
    <w:rsid w:val="63DAEF86"/>
    <w:rsid w:val="659FA7BD"/>
    <w:rsid w:val="690202B9"/>
    <w:rsid w:val="69B1FDAD"/>
    <w:rsid w:val="6ABBB3D7"/>
    <w:rsid w:val="6E856ED0"/>
    <w:rsid w:val="70A66B6D"/>
    <w:rsid w:val="70F3EC41"/>
    <w:rsid w:val="71C9F44B"/>
    <w:rsid w:val="77632DC5"/>
    <w:rsid w:val="7E729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styleId="Pasussalistom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Koordinatnamreatabele">
    <w:name w:val="Table Grid"/>
    <w:basedOn w:val="Normalnatabela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tpis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aglaeno">
    <w:name w:val="Strong"/>
    <w:basedOn w:val="Podrazumevanifontpasusa"/>
    <w:uiPriority w:val="22"/>
    <w:qFormat/>
    <w:rsid w:val="001C4675"/>
    <w:rPr>
      <w:b/>
      <w:bCs/>
    </w:rPr>
  </w:style>
  <w:style w:type="character" w:styleId="Referencafusnote">
    <w:name w:val="footnote reference"/>
    <w:basedOn w:val="Podrazumevanifontpasusa"/>
    <w:semiHidden/>
    <w:unhideWhenUsed/>
    <w:rsid w:val="001C4675"/>
    <w:rPr>
      <w:vertAlign w:val="superscript"/>
    </w:rPr>
  </w:style>
  <w:style w:type="paragraph" w:styleId="Tekstfusnote">
    <w:name w:val="footnote text"/>
    <w:basedOn w:val="Normal"/>
    <w:link w:val="Tekstfusnote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rsid w:val="008A6F6C"/>
    <w:rPr>
      <w:sz w:val="20"/>
      <w:szCs w:val="20"/>
      <w:lang w:val="en-GB"/>
    </w:rPr>
  </w:style>
  <w:style w:type="character" w:styleId="Hiperveza">
    <w:name w:val="Hyperlink"/>
    <w:basedOn w:val="Podrazumevanifontpasusa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45254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Podrazumevanifontpasusa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Bezrazmaka">
    <w:name w:val="No Spacing"/>
    <w:uiPriority w:val="1"/>
    <w:qFormat/>
    <w:rsid w:val="0024474C"/>
    <w:pPr>
      <w:spacing w:after="0" w:line="240" w:lineRule="auto"/>
    </w:pPr>
  </w:style>
  <w:style w:type="paragraph" w:styleId="Korektura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Podrazumevanifontpasusa"/>
    <w:rsid w:val="006C694E"/>
  </w:style>
  <w:style w:type="paragraph" w:styleId="Zaglavljestranice">
    <w:name w:val="header"/>
    <w:basedOn w:val="Normal"/>
    <w:link w:val="Zaglavljestranice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B11E83"/>
    <w:rPr>
      <w:lang w:val="en-GB"/>
    </w:rPr>
  </w:style>
  <w:style w:type="paragraph" w:styleId="Podnojestranice">
    <w:name w:val="footer"/>
    <w:basedOn w:val="Normal"/>
    <w:link w:val="Podnojestranice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re.gov.rs/tekst/2206/dokumenta.php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E8758D-3062-42B3-B8FD-69EDDB047AC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3.xml><?xml version="1.0" encoding="utf-8"?>
<ds:datastoreItem xmlns:ds="http://schemas.openxmlformats.org/officeDocument/2006/customXml" ds:itemID="{DD9CE5DD-9748-4F99-9694-9035B1CA2D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4</Words>
  <Characters>2878</Characters>
  <Application>Microsoft Office Word</Application>
  <DocSecurity>0</DocSecurity>
  <Lines>23</Lines>
  <Paragraphs>6</Paragraphs>
  <ScaleCrop>false</ScaleCrop>
  <Company/>
  <LinksUpToDate>false</LinksUpToDate>
  <CharactersWithSpaces>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Opština Dimitrovgrad</cp:lastModifiedBy>
  <cp:revision>2</cp:revision>
  <cp:lastPrinted>2022-04-13T17:00:00Z</cp:lastPrinted>
  <dcterms:created xsi:type="dcterms:W3CDTF">2025-10-20T10:30:00Z</dcterms:created>
  <dcterms:modified xsi:type="dcterms:W3CDTF">2025-10-20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